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250323AC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9E5E5F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40988F8C" w:rsidR="00F250B6" w:rsidRPr="00F250B6" w:rsidRDefault="00AB0451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earch when sending a message in OCM test</w:t>
            </w:r>
            <w:r w:rsidR="00AF7D03">
              <w:rPr>
                <w:rFonts w:eastAsia="Times New Roman"/>
                <w:lang w:eastAsia="en-GB"/>
              </w:rPr>
              <w:t>2</w:t>
            </w:r>
            <w:r>
              <w:rPr>
                <w:rFonts w:eastAsia="Times New Roman"/>
                <w:lang w:eastAsia="en-GB"/>
              </w:rPr>
              <w:t>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CE7EE11" w:rsidR="00F250B6" w:rsidRPr="00F250B6" w:rsidRDefault="006F5B6B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abdullah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 w:rsidR="00613076">
              <w:rPr>
                <w:rFonts w:eastAsia="Times New Roman"/>
                <w:lang w:eastAsia="en-GB"/>
              </w:rPr>
              <w:t>Sufyan</w:t>
            </w:r>
            <w:r>
              <w:rPr>
                <w:rFonts w:eastAsia="Times New Roman"/>
                <w:lang w:eastAsia="en-GB"/>
              </w:rPr>
              <w:t>,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C70379E" w:rsidR="00F250B6" w:rsidRPr="00F250B6" w:rsidRDefault="00FD194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</w:t>
            </w:r>
            <w:r w:rsidR="0042400D">
              <w:rPr>
                <w:rFonts w:eastAsia="Times New Roman"/>
                <w:lang w:eastAsia="en-GB"/>
              </w:rPr>
              <w:t>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A9369DF" w:rsidR="00F250B6" w:rsidRPr="00F250B6" w:rsidRDefault="00FD194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5E6B5317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CB3350">
              <w:rPr>
                <w:rFonts w:eastAsia="Times New Roman"/>
                <w:lang w:eastAsia="en-GB"/>
              </w:rPr>
              <w:t xml:space="preserve"> test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E558B56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BF5B72">
              <w:rPr>
                <w:rFonts w:eastAsia="Times New Roman"/>
                <w:lang w:eastAsia="en-GB"/>
              </w:rPr>
              <w:t>sufyan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79EF7E4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F5B72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7C7C78D" w:rsidR="00F250B6" w:rsidRPr="00F250B6" w:rsidRDefault="00AB0451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earch when sending a message in OCM test</w:t>
            </w:r>
            <w:r w:rsidR="00AF7D03">
              <w:rPr>
                <w:rFonts w:eastAsia="Times New Roman"/>
                <w:lang w:eastAsia="en-GB"/>
              </w:rPr>
              <w:t>2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8E51B6">
        <w:trPr>
          <w:trHeight w:val="593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7537461" w:rsidR="00952A36" w:rsidRPr="00F250B6" w:rsidRDefault="00963F32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For search-box in pop-up, we have to add the different piece of code which is now added and working fine as shown in the screenshot</w:t>
            </w:r>
            <w:r w:rsidR="00E57368"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B581690" w:rsidR="00F250B6" w:rsidRPr="00F250B6" w:rsidRDefault="008E51B6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earch-box is typeab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3030146C" w:rsidR="7E04DABB" w:rsidRDefault="7E04DABB" w:rsidP="7E04DABB"/>
    <w:p w14:paraId="3F8C30E7" w14:textId="003CD434" w:rsidR="007E437F" w:rsidRDefault="007E437F" w:rsidP="7E04DABB"/>
    <w:p w14:paraId="2C859BDB" w14:textId="1CB8E5F2" w:rsidR="007E437F" w:rsidRDefault="007E437F" w:rsidP="7E04DABB"/>
    <w:p w14:paraId="7C5A3007" w14:textId="5187DF68" w:rsidR="007E437F" w:rsidRDefault="007E437F" w:rsidP="7E04DABB">
      <w:pPr>
        <w:rPr>
          <w:b/>
          <w:bCs/>
          <w:u w:val="single"/>
        </w:rPr>
      </w:pPr>
      <w:r w:rsidRPr="007E437F">
        <w:rPr>
          <w:b/>
          <w:bCs/>
          <w:u w:val="single"/>
        </w:rPr>
        <w:t>Screenshot</w:t>
      </w:r>
    </w:p>
    <w:p w14:paraId="649284D3" w14:textId="3E331D4F" w:rsidR="007E437F" w:rsidRDefault="007E437F" w:rsidP="7E04DABB">
      <w:pPr>
        <w:rPr>
          <w:b/>
          <w:bCs/>
          <w:u w:val="single"/>
        </w:rPr>
      </w:pPr>
    </w:p>
    <w:p w14:paraId="49F84620" w14:textId="08631F9A" w:rsidR="00D209C7" w:rsidRDefault="00D209C7" w:rsidP="7E04DABB">
      <w:pPr>
        <w:rPr>
          <w:b/>
          <w:bCs/>
          <w:u w:val="single"/>
        </w:rPr>
      </w:pPr>
      <w:r>
        <w:rPr>
          <w:noProof/>
        </w:rPr>
        <w:lastRenderedPageBreak/>
        <w:drawing>
          <wp:inline distT="0" distB="0" distL="0" distR="0" wp14:anchorId="4B527A0B" wp14:editId="5EFB07FB">
            <wp:extent cx="8863330" cy="49860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8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77225" w14:textId="77777777" w:rsidR="007E437F" w:rsidRPr="007E437F" w:rsidRDefault="007E437F" w:rsidP="7E04DABB">
      <w:pPr>
        <w:rPr>
          <w:b/>
          <w:bCs/>
          <w:u w:val="single"/>
        </w:rPr>
      </w:pPr>
    </w:p>
    <w:sectPr w:rsidR="007E437F" w:rsidRPr="007E437F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F79B8"/>
    <w:rsid w:val="002013CE"/>
    <w:rsid w:val="00323CA5"/>
    <w:rsid w:val="0033017B"/>
    <w:rsid w:val="00393168"/>
    <w:rsid w:val="0042400D"/>
    <w:rsid w:val="00434429"/>
    <w:rsid w:val="00453744"/>
    <w:rsid w:val="004C36FF"/>
    <w:rsid w:val="005A0350"/>
    <w:rsid w:val="00613076"/>
    <w:rsid w:val="00630AFF"/>
    <w:rsid w:val="00651AE6"/>
    <w:rsid w:val="00656885"/>
    <w:rsid w:val="006938D0"/>
    <w:rsid w:val="006F5B6B"/>
    <w:rsid w:val="006F7E32"/>
    <w:rsid w:val="007E0046"/>
    <w:rsid w:val="007E437F"/>
    <w:rsid w:val="008357CF"/>
    <w:rsid w:val="00852905"/>
    <w:rsid w:val="00881856"/>
    <w:rsid w:val="008E51B6"/>
    <w:rsid w:val="0091104D"/>
    <w:rsid w:val="00925244"/>
    <w:rsid w:val="00952A36"/>
    <w:rsid w:val="00961389"/>
    <w:rsid w:val="00963F32"/>
    <w:rsid w:val="009E5E5F"/>
    <w:rsid w:val="00A24110"/>
    <w:rsid w:val="00A84407"/>
    <w:rsid w:val="00AB0451"/>
    <w:rsid w:val="00AE345D"/>
    <w:rsid w:val="00AF7D03"/>
    <w:rsid w:val="00B8095E"/>
    <w:rsid w:val="00BD4008"/>
    <w:rsid w:val="00BF5B72"/>
    <w:rsid w:val="00C14988"/>
    <w:rsid w:val="00C20C10"/>
    <w:rsid w:val="00C307BB"/>
    <w:rsid w:val="00C34B3F"/>
    <w:rsid w:val="00C4618F"/>
    <w:rsid w:val="00C72046"/>
    <w:rsid w:val="00CB3350"/>
    <w:rsid w:val="00D209C7"/>
    <w:rsid w:val="00DC650B"/>
    <w:rsid w:val="00DF7822"/>
    <w:rsid w:val="00E0251A"/>
    <w:rsid w:val="00E167FD"/>
    <w:rsid w:val="00E24B6A"/>
    <w:rsid w:val="00E57368"/>
    <w:rsid w:val="00ED4438"/>
    <w:rsid w:val="00F1425A"/>
    <w:rsid w:val="00F250B6"/>
    <w:rsid w:val="00F52590"/>
    <w:rsid w:val="00F65AA3"/>
    <w:rsid w:val="00FA1499"/>
    <w:rsid w:val="00FD1946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1</cp:revision>
  <dcterms:created xsi:type="dcterms:W3CDTF">2023-05-04T15:02:00Z</dcterms:created>
  <dcterms:modified xsi:type="dcterms:W3CDTF">2023-05-04T15:56:00Z</dcterms:modified>
</cp:coreProperties>
</file>